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04222E" w14:textId="7CAEB914" w:rsidR="00490FAB" w:rsidRDefault="005C628B" w:rsidP="005C628B">
      <w:pPr>
        <w:ind w:left="2160" w:firstLine="720"/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1" locked="0" layoutInCell="1" allowOverlap="1" wp14:anchorId="1189B947" wp14:editId="33499736">
            <wp:simplePos x="0" y="0"/>
            <wp:positionH relativeFrom="margin">
              <wp:align>left</wp:align>
            </wp:positionH>
            <wp:positionV relativeFrom="paragraph">
              <wp:posOffset>-285750</wp:posOffset>
            </wp:positionV>
            <wp:extent cx="1358265" cy="710565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58265" cy="710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proofErr w:type="spellStart"/>
      <w:r w:rsidRPr="00E86435">
        <w:rPr>
          <w:i/>
          <w:iCs/>
          <w:color w:val="0099FF"/>
          <w:sz w:val="32"/>
          <w:szCs w:val="32"/>
        </w:rPr>
        <w:t>Fessage</w:t>
      </w:r>
      <w:proofErr w:type="spellEnd"/>
      <w:r>
        <w:rPr>
          <w:color w:val="0099FF"/>
          <w:sz w:val="32"/>
          <w:szCs w:val="32"/>
        </w:rPr>
        <w:t xml:space="preserve"> A</w:t>
      </w:r>
      <w:r w:rsidRPr="009D357B">
        <w:rPr>
          <w:color w:val="0099FF"/>
          <w:sz w:val="32"/>
          <w:szCs w:val="32"/>
        </w:rPr>
        <w:t xml:space="preserve"> File Sharing System</w:t>
      </w:r>
      <w:r>
        <w:rPr>
          <w:noProof/>
        </w:rPr>
        <w:t xml:space="preserve"> </w:t>
      </w:r>
    </w:p>
    <w:p w14:paraId="6FCA5741" w14:textId="77777777" w:rsidR="005C628B" w:rsidRPr="005C628B" w:rsidRDefault="005C628B" w:rsidP="005C628B">
      <w:pPr>
        <w:pBdr>
          <w:bottom w:val="single" w:sz="12" w:space="0" w:color="auto"/>
        </w:pBdr>
        <w:rPr>
          <w:noProof/>
          <w:color w:val="00B0F0"/>
        </w:rPr>
      </w:pPr>
    </w:p>
    <w:p w14:paraId="62DB4427" w14:textId="77777777" w:rsidR="005C628B" w:rsidRDefault="005C628B" w:rsidP="005C628B">
      <w:pPr>
        <w:pStyle w:val="Title"/>
      </w:pPr>
    </w:p>
    <w:p w14:paraId="748BB648" w14:textId="77777777" w:rsidR="005C628B" w:rsidRDefault="005C628B" w:rsidP="005C628B">
      <w:pPr>
        <w:pStyle w:val="Title"/>
      </w:pPr>
    </w:p>
    <w:p w14:paraId="699A5C4F" w14:textId="77777777" w:rsidR="005C628B" w:rsidRDefault="005C628B" w:rsidP="005C628B">
      <w:pPr>
        <w:pStyle w:val="Title"/>
      </w:pPr>
    </w:p>
    <w:p w14:paraId="512E7584" w14:textId="2EDCD9C0" w:rsidR="005C628B" w:rsidRDefault="005C628B" w:rsidP="005C628B">
      <w:pPr>
        <w:pStyle w:val="Title"/>
      </w:pPr>
      <w:r>
        <w:t>Group Member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C628B" w:rsidRPr="005C628B" w14:paraId="50A77949" w14:textId="77777777" w:rsidTr="005C628B">
        <w:tc>
          <w:tcPr>
            <w:tcW w:w="4675" w:type="dxa"/>
          </w:tcPr>
          <w:p w14:paraId="7E4BF313" w14:textId="74D863D4" w:rsidR="005C628B" w:rsidRPr="005C628B" w:rsidRDefault="005C628B" w:rsidP="005C628B">
            <w:pPr>
              <w:rPr>
                <w:sz w:val="40"/>
                <w:szCs w:val="40"/>
              </w:rPr>
            </w:pPr>
            <w:r w:rsidRPr="005C628B">
              <w:rPr>
                <w:sz w:val="40"/>
                <w:szCs w:val="40"/>
              </w:rPr>
              <w:t>NAME</w:t>
            </w:r>
          </w:p>
        </w:tc>
        <w:tc>
          <w:tcPr>
            <w:tcW w:w="4675" w:type="dxa"/>
          </w:tcPr>
          <w:p w14:paraId="42B90FFF" w14:textId="73A1A284" w:rsidR="005C628B" w:rsidRPr="005C628B" w:rsidRDefault="005C628B" w:rsidP="005C628B">
            <w:pPr>
              <w:rPr>
                <w:sz w:val="40"/>
                <w:szCs w:val="40"/>
              </w:rPr>
            </w:pPr>
            <w:r w:rsidRPr="005C628B">
              <w:rPr>
                <w:sz w:val="40"/>
                <w:szCs w:val="40"/>
              </w:rPr>
              <w:t>SAPID</w:t>
            </w:r>
          </w:p>
        </w:tc>
      </w:tr>
      <w:tr w:rsidR="005C628B" w:rsidRPr="005C628B" w14:paraId="1D2D8169" w14:textId="77777777" w:rsidTr="005C628B">
        <w:tc>
          <w:tcPr>
            <w:tcW w:w="4675" w:type="dxa"/>
          </w:tcPr>
          <w:p w14:paraId="43E4C295" w14:textId="4271E576" w:rsidR="005C628B" w:rsidRPr="005C628B" w:rsidRDefault="005C628B" w:rsidP="005C628B">
            <w:pPr>
              <w:rPr>
                <w:color w:val="00B0F0"/>
                <w:sz w:val="40"/>
                <w:szCs w:val="40"/>
              </w:rPr>
            </w:pPr>
            <w:r w:rsidRPr="005C628B">
              <w:rPr>
                <w:color w:val="00B0F0"/>
                <w:sz w:val="40"/>
                <w:szCs w:val="40"/>
              </w:rPr>
              <w:t>Jaysh Muhammad</w:t>
            </w:r>
          </w:p>
        </w:tc>
        <w:tc>
          <w:tcPr>
            <w:tcW w:w="4675" w:type="dxa"/>
          </w:tcPr>
          <w:p w14:paraId="3A099889" w14:textId="30DADA25" w:rsidR="005C628B" w:rsidRPr="005C628B" w:rsidRDefault="005C628B" w:rsidP="005C628B">
            <w:pPr>
              <w:rPr>
                <w:color w:val="00B0F0"/>
                <w:sz w:val="40"/>
                <w:szCs w:val="40"/>
              </w:rPr>
            </w:pPr>
            <w:r w:rsidRPr="005C628B">
              <w:rPr>
                <w:color w:val="00B0F0"/>
                <w:sz w:val="40"/>
                <w:szCs w:val="40"/>
              </w:rPr>
              <w:t>12148</w:t>
            </w:r>
          </w:p>
        </w:tc>
      </w:tr>
      <w:tr w:rsidR="005C628B" w:rsidRPr="005C628B" w14:paraId="4A5DEA4E" w14:textId="77777777" w:rsidTr="005C628B">
        <w:tc>
          <w:tcPr>
            <w:tcW w:w="4675" w:type="dxa"/>
          </w:tcPr>
          <w:p w14:paraId="75CA511D" w14:textId="6B293C53" w:rsidR="005C628B" w:rsidRPr="005C628B" w:rsidRDefault="005C628B" w:rsidP="005C628B">
            <w:pPr>
              <w:rPr>
                <w:color w:val="00B0F0"/>
                <w:sz w:val="40"/>
                <w:szCs w:val="40"/>
              </w:rPr>
            </w:pPr>
            <w:r w:rsidRPr="005C628B">
              <w:rPr>
                <w:color w:val="00B0F0"/>
                <w:sz w:val="40"/>
                <w:szCs w:val="40"/>
              </w:rPr>
              <w:t>Muhammad Aaraif hanif</w:t>
            </w:r>
          </w:p>
        </w:tc>
        <w:tc>
          <w:tcPr>
            <w:tcW w:w="4675" w:type="dxa"/>
          </w:tcPr>
          <w:p w14:paraId="6D96B9AC" w14:textId="6E5B7FF9" w:rsidR="005C628B" w:rsidRPr="005C628B" w:rsidRDefault="005C628B" w:rsidP="005C628B">
            <w:pPr>
              <w:rPr>
                <w:color w:val="00B0F0"/>
                <w:sz w:val="40"/>
                <w:szCs w:val="40"/>
              </w:rPr>
            </w:pPr>
            <w:r w:rsidRPr="005C628B">
              <w:rPr>
                <w:color w:val="00B0F0"/>
                <w:sz w:val="40"/>
                <w:szCs w:val="40"/>
              </w:rPr>
              <w:t>12837</w:t>
            </w:r>
          </w:p>
        </w:tc>
      </w:tr>
    </w:tbl>
    <w:p w14:paraId="0C43B7E7" w14:textId="61D4406D" w:rsidR="005C628B" w:rsidRDefault="005C628B" w:rsidP="005C628B"/>
    <w:p w14:paraId="26B88DDC" w14:textId="1126F8DB" w:rsidR="005C628B" w:rsidRDefault="005C628B" w:rsidP="005C628B"/>
    <w:p w14:paraId="1F25AB6C" w14:textId="032E1B1D" w:rsidR="005C628B" w:rsidRDefault="005C628B" w:rsidP="005C628B"/>
    <w:p w14:paraId="1AD2E8F3" w14:textId="283F7BB6" w:rsidR="005C628B" w:rsidRDefault="005C628B" w:rsidP="005C628B"/>
    <w:p w14:paraId="2679BFE6" w14:textId="27C398AC" w:rsidR="005C628B" w:rsidRDefault="005C628B" w:rsidP="005C628B"/>
    <w:p w14:paraId="15C4C837" w14:textId="3941B5A1" w:rsidR="005C628B" w:rsidRDefault="005C628B" w:rsidP="005C628B"/>
    <w:p w14:paraId="28E1BE8D" w14:textId="28AF7971" w:rsidR="005C628B" w:rsidRDefault="005C628B" w:rsidP="005C628B"/>
    <w:p w14:paraId="6ED2AADB" w14:textId="22F1865A" w:rsidR="005C628B" w:rsidRDefault="005C628B" w:rsidP="005C628B"/>
    <w:p w14:paraId="26BBE8AA" w14:textId="11D97D8E" w:rsidR="005C628B" w:rsidRDefault="005C628B" w:rsidP="005C628B"/>
    <w:p w14:paraId="5FB2621D" w14:textId="596ACED8" w:rsidR="005C628B" w:rsidRDefault="005C628B" w:rsidP="005C628B"/>
    <w:p w14:paraId="718E2C47" w14:textId="76458AA3" w:rsidR="005C628B" w:rsidRDefault="005C628B" w:rsidP="005C628B"/>
    <w:p w14:paraId="64E49050" w14:textId="2F814C11" w:rsidR="005C628B" w:rsidRDefault="005C628B" w:rsidP="005C628B"/>
    <w:p w14:paraId="0E4FFD73" w14:textId="098CA50D" w:rsidR="005C628B" w:rsidRDefault="005C628B" w:rsidP="005C628B"/>
    <w:p w14:paraId="6E275BE8" w14:textId="77777777" w:rsidR="00C310D2" w:rsidRDefault="00C310D2" w:rsidP="005C628B"/>
    <w:p w14:paraId="7257DAAE" w14:textId="2F6D4950" w:rsidR="005C628B" w:rsidRDefault="005C628B" w:rsidP="005C628B">
      <w:pPr>
        <w:pBdr>
          <w:bottom w:val="single" w:sz="12" w:space="1" w:color="auto"/>
        </w:pBdr>
      </w:pPr>
    </w:p>
    <w:tbl>
      <w:tblPr>
        <w:tblStyle w:val="SyllabusTable-NoBorders"/>
        <w:tblW w:w="0" w:type="auto"/>
        <w:tblLayout w:type="fixed"/>
        <w:tblLook w:val="04A0" w:firstRow="1" w:lastRow="0" w:firstColumn="1" w:lastColumn="0" w:noHBand="0" w:noVBand="1"/>
        <w:tblDescription w:val="Faculty information table contains Instructor name, Email address, Office Location and Hours"/>
      </w:tblPr>
      <w:tblGrid>
        <w:gridCol w:w="3412"/>
        <w:gridCol w:w="3401"/>
        <w:gridCol w:w="3411"/>
      </w:tblGrid>
      <w:tr w:rsidR="005C628B" w14:paraId="2566B2ED" w14:textId="77777777" w:rsidTr="00B8407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sdt>
          <w:sdtPr>
            <w:alias w:val="Instructor:"/>
            <w:tag w:val="Instructor:"/>
            <w:id w:val="-416556358"/>
            <w:placeholder>
              <w:docPart w:val="254F8A80E49B4039A546D6E11F71B8B2"/>
            </w:placeholder>
            <w:temporary/>
            <w:showingPlcHdr/>
            <w15:appearance w15:val="hidden"/>
          </w:sdtPr>
          <w:sdtContent>
            <w:tc>
              <w:tcPr>
                <w:tcW w:w="3412" w:type="dxa"/>
              </w:tcPr>
              <w:p w14:paraId="13EEC55C" w14:textId="77777777" w:rsidR="005C628B" w:rsidRDefault="005C628B" w:rsidP="00B84079">
                <w:r w:rsidRPr="009D357B">
                  <w:rPr>
                    <w:color w:val="0099FF"/>
                  </w:rPr>
                  <w:t>Instructor</w:t>
                </w:r>
              </w:p>
            </w:tc>
          </w:sdtContent>
        </w:sdt>
        <w:tc>
          <w:tcPr>
            <w:tcW w:w="3401" w:type="dxa"/>
          </w:tcPr>
          <w:p w14:paraId="4A162640" w14:textId="3145E676" w:rsidR="005C628B" w:rsidRDefault="005C628B" w:rsidP="00B84079">
            <w:r>
              <w:rPr>
                <w:color w:val="0099FF"/>
              </w:rPr>
              <w:t>Course</w:t>
            </w:r>
          </w:p>
        </w:tc>
        <w:tc>
          <w:tcPr>
            <w:tcW w:w="3411" w:type="dxa"/>
          </w:tcPr>
          <w:p w14:paraId="4EC63832" w14:textId="5B38EDF2" w:rsidR="005C628B" w:rsidRDefault="005C628B" w:rsidP="00B84079">
            <w:r>
              <w:rPr>
                <w:color w:val="0099FF"/>
              </w:rPr>
              <w:t>Semester-Section</w:t>
            </w:r>
          </w:p>
        </w:tc>
      </w:tr>
      <w:tr w:rsidR="005C628B" w14:paraId="151B35E8" w14:textId="77777777" w:rsidTr="00B84079">
        <w:tc>
          <w:tcPr>
            <w:tcW w:w="3412" w:type="dxa"/>
          </w:tcPr>
          <w:p w14:paraId="6FEB02FD" w14:textId="77777777" w:rsidR="005C628B" w:rsidRDefault="005C628B" w:rsidP="00B84079">
            <w:pPr>
              <w:pStyle w:val="NoSpacing"/>
            </w:pPr>
            <w:r>
              <w:rPr>
                <w:rStyle w:val="Strong"/>
              </w:rPr>
              <w:t>Ihtesham Hussain</w:t>
            </w:r>
          </w:p>
        </w:tc>
        <w:tc>
          <w:tcPr>
            <w:tcW w:w="3401" w:type="dxa"/>
          </w:tcPr>
          <w:p w14:paraId="25DE9C66" w14:textId="2A1E2CFE" w:rsidR="005C628B" w:rsidRDefault="005C628B" w:rsidP="00B84079">
            <w:pPr>
              <w:pStyle w:val="NoSpacing"/>
            </w:pPr>
            <w:r>
              <w:t>Web Engineering</w:t>
            </w:r>
          </w:p>
        </w:tc>
        <w:tc>
          <w:tcPr>
            <w:tcW w:w="3411" w:type="dxa"/>
          </w:tcPr>
          <w:p w14:paraId="6822AB87" w14:textId="20C06862" w:rsidR="005C628B" w:rsidRDefault="005C628B" w:rsidP="00B84079">
            <w:pPr>
              <w:pStyle w:val="NoSpacing"/>
            </w:pPr>
            <w:r>
              <w:t>BSSE Semester 5-2</w:t>
            </w:r>
          </w:p>
        </w:tc>
      </w:tr>
    </w:tbl>
    <w:p w14:paraId="20A5CE79" w14:textId="77777777" w:rsidR="005C628B" w:rsidRPr="005C628B" w:rsidRDefault="005C628B" w:rsidP="005C628B"/>
    <w:sectPr w:rsidR="005C628B" w:rsidRPr="005C62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yMDA3Mrc0MTY2MDRQ0lEKTi0uzszPAykwrAUAgAcgwywAAAA="/>
  </w:docVars>
  <w:rsids>
    <w:rsidRoot w:val="009F349B"/>
    <w:rsid w:val="001067A2"/>
    <w:rsid w:val="00490FAB"/>
    <w:rsid w:val="005C628B"/>
    <w:rsid w:val="00987322"/>
    <w:rsid w:val="009F349B"/>
    <w:rsid w:val="00C310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F8577"/>
  <w15:chartTrackingRefBased/>
  <w15:docId w15:val="{62D84834-F654-4F08-B6FC-3D1321D21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36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628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628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5C628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1"/>
    <w:qFormat/>
    <w:rsid w:val="005C628B"/>
    <w:rPr>
      <w:b/>
      <w:bCs/>
      <w:color w:val="262626" w:themeColor="text1" w:themeTint="D9"/>
    </w:rPr>
  </w:style>
  <w:style w:type="table" w:customStyle="1" w:styleId="SyllabusTable-NoBorders">
    <w:name w:val="Syllabus Table - No Borders"/>
    <w:basedOn w:val="TableNormal"/>
    <w:uiPriority w:val="99"/>
    <w:rsid w:val="005C628B"/>
    <w:pPr>
      <w:spacing w:after="0" w:line="240" w:lineRule="auto"/>
    </w:pPr>
    <w:rPr>
      <w:color w:val="404040" w:themeColor="text1" w:themeTint="BF"/>
      <w:lang w:eastAsia="ja-JP"/>
    </w:rPr>
    <w:tblPr>
      <w:tblCellMar>
        <w:left w:w="0" w:type="dxa"/>
        <w:right w:w="0" w:type="dxa"/>
      </w:tblCellMar>
    </w:tblPr>
    <w:tblStylePr w:type="firstRow">
      <w:pPr>
        <w:wordWrap/>
        <w:spacing w:afterLines="0" w:after="80" w:afterAutospacing="0"/>
      </w:pPr>
      <w:rPr>
        <w:rFonts w:asciiTheme="majorHAnsi" w:hAnsiTheme="majorHAnsi"/>
        <w:b/>
        <w:color w:val="2F5496" w:themeColor="accent1" w:themeShade="BF"/>
        <w:sz w:val="22"/>
      </w:rPr>
    </w:tblStylePr>
  </w:style>
  <w:style w:type="paragraph" w:styleId="NoSpacing">
    <w:name w:val="No Spacing"/>
    <w:uiPriority w:val="36"/>
    <w:qFormat/>
    <w:rsid w:val="005C628B"/>
    <w:pPr>
      <w:spacing w:after="0" w:line="240" w:lineRule="auto"/>
    </w:pPr>
    <w:rPr>
      <w:color w:val="404040" w:themeColor="text1" w:themeTint="BF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glossaryDocument" Target="glossary/document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54F8A80E49B4039A546D6E11F71B8B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DC66CD-8FF3-4A12-8D21-34BC2393399E}"/>
      </w:docPartPr>
      <w:docPartBody>
        <w:p w:rsidR="00000000" w:rsidRDefault="003C07D5" w:rsidP="003C07D5">
          <w:pPr>
            <w:pStyle w:val="254F8A80E49B4039A546D6E11F71B8B2"/>
          </w:pPr>
          <w:r>
            <w:t>Instructor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07D5"/>
    <w:rsid w:val="003C07D5"/>
    <w:rsid w:val="00A0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54F8A80E49B4039A546D6E11F71B8B2">
    <w:name w:val="254F8A80E49B4039A546D6E11F71B8B2"/>
    <w:rsid w:val="003C07D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2</Words>
  <Characters>188</Characters>
  <Application>Microsoft Office Word</Application>
  <DocSecurity>0</DocSecurity>
  <Lines>1</Lines>
  <Paragraphs>1</Paragraphs>
  <ScaleCrop>false</ScaleCrop>
  <Company/>
  <LinksUpToDate>false</LinksUpToDate>
  <CharactersWithSpaces>2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sh Muhammad</dc:creator>
  <cp:keywords/>
  <dc:description/>
  <cp:lastModifiedBy>Jaysh Muhammad</cp:lastModifiedBy>
  <cp:revision>3</cp:revision>
  <dcterms:created xsi:type="dcterms:W3CDTF">2021-11-12T14:25:00Z</dcterms:created>
  <dcterms:modified xsi:type="dcterms:W3CDTF">2021-11-12T14:30:00Z</dcterms:modified>
</cp:coreProperties>
</file>